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языков программирования для создания программы для щифрования и дещифрования в режиме однократного гаммирования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2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азработаем приложение, позволяющее шифровать и дешифровать данные в режиме однократного гаммирования.(рис 1)</w:t>
      </w:r>
    </w:p>
    <w:p>
      <w:pPr>
        <w:pStyle w:val="CaptionedFigure"/>
      </w:pPr>
      <w:bookmarkStart w:id="24" w:name="fig:001"/>
      <w:r>
        <w:drawing>
          <wp:inline>
            <wp:extent cx="5334000" cy="2875254"/>
            <wp:effectExtent b="0" l="0" r="0" t="0"/>
            <wp:docPr descr="Figure 1: рис.1. Программа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ограмма.</w:t>
      </w:r>
    </w:p>
    <w:bookmarkEnd w:id="25"/>
    <w:bookmarkStart w:id="2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днократное гаммирование – это когда каждый символ попарно с символом ключа складываются по модулю 2 (XOR)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Размер ключевого материала должен совпадать с размером передаваемых сообщений. Также 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а ключей. А ещё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С точки зрения теории криптоанализа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bookmarkEnd w:id="26"/>
    <w:bookmarkStart w:id="2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ТУИС РУДН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применение режима однократного гамми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Радимов Игорь</dc:creator>
  <dc:language>ru-RU</dc:language>
  <cp:keywords/>
  <dcterms:created xsi:type="dcterms:W3CDTF">2021-12-11T10:51:45Z</dcterms:created>
  <dcterms:modified xsi:type="dcterms:W3CDTF">2021-12-11T10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